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5090EB77" w:rsidP="4022A1DD" w:rsidRDefault="5090EB77" w14:paraId="245E6F84" w14:textId="1A20BC69">
      <w:pPr>
        <w:pStyle w:val="Normal"/>
        <w:spacing w:after="0" w:line="240" w:lineRule="auto"/>
        <w:ind w:left="720"/>
        <w:contextualSpacing/>
      </w:pPr>
      <w:r w:rsidR="5090EB77">
        <w:drawing>
          <wp:inline wp14:editId="68645404" wp14:anchorId="375EB3CD">
            <wp:extent cx="5943600" cy="2076450"/>
            <wp:effectExtent l="0" t="0" r="0" b="0"/>
            <wp:docPr id="201867274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3a7a006e961450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004" w:rsidP="000974D6" w:rsidRDefault="00C06004" w14:paraId="6634A3F8" w14:textId="21B29B76">
      <w:pPr>
        <w:suppressAutoHyphens/>
        <w:spacing w:after="0" w:line="240" w:lineRule="auto"/>
        <w:contextualSpacing/>
      </w:pP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00C06004" w:rsidP="000974D6" w:rsidRDefault="00C06004" w14:paraId="08C58177" w14:textId="3A7B192C">
      <w:pPr>
        <w:suppressAutoHyphens/>
        <w:spacing w:after="0" w:line="240" w:lineRule="auto"/>
        <w:contextualSpacing/>
      </w:pPr>
      <w:r w:rsidR="3C6375AA">
        <w:rPr/>
        <w:t>using System;</w:t>
      </w:r>
    </w:p>
    <w:p w:rsidR="00C06004" w:rsidP="4022A1DD" w:rsidRDefault="00C06004" w14:paraId="480D78AE" w14:textId="1CEBD21F">
      <w:pPr>
        <w:pStyle w:val="Normal"/>
        <w:suppressAutoHyphens/>
        <w:spacing w:after="0" w:line="240" w:lineRule="auto"/>
        <w:contextualSpacing/>
      </w:pPr>
      <w:r w:rsidR="3C6375AA">
        <w:rPr/>
        <w:t>using System.Collections.Generic;</w:t>
      </w:r>
    </w:p>
    <w:p w:rsidR="00C06004" w:rsidP="4022A1DD" w:rsidRDefault="00C06004" w14:paraId="38DB3540" w14:textId="20F948D5">
      <w:pPr>
        <w:pStyle w:val="Normal"/>
        <w:suppressAutoHyphens/>
        <w:spacing w:after="0" w:line="240" w:lineRule="auto"/>
        <w:contextualSpacing/>
      </w:pPr>
      <w:r w:rsidR="3C6375AA">
        <w:rPr/>
        <w:t>using System.Linq;</w:t>
      </w:r>
    </w:p>
    <w:p w:rsidR="00C06004" w:rsidP="4022A1DD" w:rsidRDefault="00C06004" w14:paraId="39CBD6A0" w14:textId="7B9EDFF5">
      <w:pPr>
        <w:pStyle w:val="Normal"/>
        <w:suppressAutoHyphens/>
        <w:spacing w:after="0" w:line="240" w:lineRule="auto"/>
        <w:contextualSpacing/>
      </w:pPr>
      <w:r w:rsidR="3C6375AA">
        <w:rPr/>
        <w:t>using System.Text;</w:t>
      </w:r>
    </w:p>
    <w:p w:rsidR="00C06004" w:rsidP="4022A1DD" w:rsidRDefault="00C06004" w14:paraId="2B169702" w14:textId="64BE6D0F">
      <w:pPr>
        <w:pStyle w:val="Normal"/>
        <w:suppressAutoHyphens/>
        <w:spacing w:after="0" w:line="240" w:lineRule="auto"/>
        <w:contextualSpacing/>
      </w:pPr>
      <w:r w:rsidR="3C6375AA">
        <w:rPr/>
        <w:t>using System.Threading.Tasks;</w:t>
      </w:r>
    </w:p>
    <w:p w:rsidR="00C06004" w:rsidP="4022A1DD" w:rsidRDefault="00C06004" w14:paraId="4F5293DA" w14:textId="56AA8CBF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36FBCEB5" w14:textId="12B08598">
      <w:pPr>
        <w:pStyle w:val="Normal"/>
        <w:suppressAutoHyphens/>
        <w:spacing w:after="0" w:line="240" w:lineRule="auto"/>
        <w:contextualSpacing/>
      </w:pPr>
      <w:r w:rsidR="3C6375AA">
        <w:rPr/>
        <w:t>namespace DebugFixIFStmt</w:t>
      </w:r>
    </w:p>
    <w:p w:rsidR="00C06004" w:rsidP="4022A1DD" w:rsidRDefault="00C06004" w14:paraId="2A1D0720" w14:textId="7C2388DE">
      <w:pPr>
        <w:pStyle w:val="Normal"/>
        <w:suppressAutoHyphens/>
        <w:spacing w:after="0" w:line="240" w:lineRule="auto"/>
        <w:contextualSpacing/>
      </w:pPr>
      <w:r w:rsidR="3C6375AA">
        <w:rPr/>
        <w:t>{</w:t>
      </w:r>
    </w:p>
    <w:p w:rsidR="00C06004" w:rsidP="4022A1DD" w:rsidRDefault="00C06004" w14:paraId="239FFD9A" w14:textId="3F2A37B5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class Program</w:t>
      </w:r>
    </w:p>
    <w:p w:rsidR="00C06004" w:rsidP="4022A1DD" w:rsidRDefault="00C06004" w14:paraId="3DAD8DD3" w14:textId="3EB81138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{</w:t>
      </w:r>
    </w:p>
    <w:p w:rsidR="00C06004" w:rsidP="4022A1DD" w:rsidRDefault="00C06004" w14:paraId="7D579A3E" w14:textId="3210FAA0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static void Main(string[] args)</w:t>
      </w:r>
    </w:p>
    <w:p w:rsidR="00C06004" w:rsidP="4022A1DD" w:rsidRDefault="00C06004" w14:paraId="4D82ADCB" w14:textId="51CABAB6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{</w:t>
      </w:r>
    </w:p>
    <w:p w:rsidR="00C06004" w:rsidP="4022A1DD" w:rsidRDefault="00C06004" w14:paraId="12481A8C" w14:textId="795CF206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(new Program()).run();</w:t>
      </w:r>
    </w:p>
    <w:p w:rsidR="00C06004" w:rsidP="4022A1DD" w:rsidRDefault="00C06004" w14:paraId="187A3511" w14:textId="7857271C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}</w:t>
      </w:r>
    </w:p>
    <w:p w:rsidR="00C06004" w:rsidP="4022A1DD" w:rsidRDefault="00C06004" w14:paraId="59D36D62" w14:textId="143AAE2E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0DFA00EE" w14:textId="6231B34D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7D202335" w14:textId="687AD9F1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void run()</w:t>
      </w:r>
    </w:p>
    <w:p w:rsidR="00C06004" w:rsidP="4022A1DD" w:rsidRDefault="00C06004" w14:paraId="59D7FAD4" w14:textId="1D4AE040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{</w:t>
      </w:r>
    </w:p>
    <w:p w:rsidR="00C06004" w:rsidP="4022A1DD" w:rsidRDefault="00C06004" w14:paraId="61F0EEDF" w14:textId="5627B0CB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int firstChoice = 0, secondChoice = 0, thirdChoice = 0;</w:t>
      </w:r>
    </w:p>
    <w:p w:rsidR="00C06004" w:rsidP="4022A1DD" w:rsidRDefault="00C06004" w14:paraId="6774087C" w14:textId="17DB706D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709AA50D" w14:textId="7C0DCEFF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System.Console.WriteLine("Miller"); // changed Teacher's Copy to Miller.</w:t>
      </w:r>
    </w:p>
    <w:p w:rsidR="00C06004" w:rsidP="4022A1DD" w:rsidRDefault="00C06004" w14:paraId="6780B35A" w14:textId="2CD063FD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2DE1AC4B" w14:textId="56D9C029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firstChoice = 0; secondChoice = 0; thirdChoice = 0;</w:t>
      </w:r>
    </w:p>
    <w:p w:rsidR="00C06004" w:rsidP="4022A1DD" w:rsidRDefault="00C06004" w14:paraId="2C08BF8C" w14:textId="52762F4D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WriteCurrentChoices(firstChoice, secondChoice, thirdChoice);</w:t>
      </w:r>
    </w:p>
    <w:p w:rsidR="00C06004" w:rsidP="4022A1DD" w:rsidRDefault="00C06004" w14:paraId="4F4916E0" w14:textId="022074B4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100ABBD6" w14:textId="7F68C9AF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firstChoice = 2; secondChoice = 0; thirdChoice = 0;</w:t>
      </w:r>
    </w:p>
    <w:p w:rsidR="00C06004" w:rsidP="4022A1DD" w:rsidRDefault="00C06004" w14:paraId="461E848A" w14:textId="33C680FF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WriteCurrentChoices(firstChoice, secondChoice, thirdChoice);</w:t>
      </w:r>
    </w:p>
    <w:p w:rsidR="00C06004" w:rsidP="4022A1DD" w:rsidRDefault="00C06004" w14:paraId="5C5CF29F" w14:textId="710D1EE3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531BE48C" w14:textId="74CA8722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firstChoice = 2; secondChoice = 5; thirdChoice = 0;</w:t>
      </w:r>
    </w:p>
    <w:p w:rsidR="00C06004" w:rsidP="4022A1DD" w:rsidRDefault="00C06004" w14:paraId="1D7D56B7" w14:textId="0F08E2B5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WriteCurrentChoices(firstChoice, secondChoice, thirdChoice);</w:t>
      </w:r>
    </w:p>
    <w:p w:rsidR="00C06004" w:rsidP="4022A1DD" w:rsidRDefault="00C06004" w14:paraId="62E8DD75" w14:textId="45C2711A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13A50E25" w14:textId="049FC4C6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firstChoice = 2; secondChoice = 5; thirdChoice = 7;</w:t>
      </w:r>
    </w:p>
    <w:p w:rsidR="00C06004" w:rsidP="4022A1DD" w:rsidRDefault="00C06004" w14:paraId="3B59F1F1" w14:textId="4C6058DB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WriteCurrentChoices(firstChoice, secondChoice, thirdChoice);</w:t>
      </w:r>
    </w:p>
    <w:p w:rsidR="00C06004" w:rsidP="4022A1DD" w:rsidRDefault="00C06004" w14:paraId="6ADDE454" w14:textId="7DE6DDA2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Console.ReadLine();</w:t>
      </w:r>
    </w:p>
    <w:p w:rsidR="00C06004" w:rsidP="4022A1DD" w:rsidRDefault="00C06004" w14:paraId="0F573A51" w14:textId="2FA39A4A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}</w:t>
      </w:r>
    </w:p>
    <w:p w:rsidR="00C06004" w:rsidP="4022A1DD" w:rsidRDefault="00C06004" w14:paraId="67EEBCFF" w14:textId="1E8A495A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400B7435" w14:textId="24360C2A">
      <w:pPr>
        <w:pStyle w:val="Normal"/>
        <w:suppressAutoHyphens/>
        <w:spacing w:after="0" w:line="240" w:lineRule="auto"/>
        <w:contextualSpacing/>
      </w:pPr>
      <w:r w:rsidR="3C6375AA">
        <w:rPr/>
        <w:t xml:space="preserve"> </w:t>
      </w:r>
    </w:p>
    <w:p w:rsidR="00C06004" w:rsidP="4022A1DD" w:rsidRDefault="00C06004" w14:paraId="2A4411B9" w14:textId="1A369F03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void WriteCurrentChoices(int firstChoice, int secondChoice, int thirdChoice)</w:t>
      </w:r>
    </w:p>
    <w:p w:rsidR="00C06004" w:rsidP="4022A1DD" w:rsidRDefault="00C06004" w14:paraId="015AA92D" w14:textId="4F3F49CA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{</w:t>
      </w:r>
    </w:p>
    <w:p w:rsidR="00C06004" w:rsidP="4022A1DD" w:rsidRDefault="00C06004" w14:paraId="34A777AD" w14:textId="0073355E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if (firstChoice == 0) // Corrected secondChoice to firstChoice.</w:t>
      </w:r>
    </w:p>
    <w:p w:rsidR="00C06004" w:rsidP="4022A1DD" w:rsidRDefault="00C06004" w14:paraId="5C0BA779" w14:textId="10A01867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    Console.WriteLine("Choices are: {0}, {1}, {2} =&gt; There are no choices yet", firstChoice, secondChoice, thirdChoice);</w:t>
      </w:r>
    </w:p>
    <w:p w:rsidR="00C06004" w:rsidP="4022A1DD" w:rsidRDefault="00C06004" w14:paraId="0532C3FF" w14:textId="19FC3007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else if (secondChoice == 0) // There was only one equal sign, corrected to ==.</w:t>
      </w:r>
    </w:p>
    <w:p w:rsidR="00C06004" w:rsidP="4022A1DD" w:rsidRDefault="00C06004" w14:paraId="767B8F12" w14:textId="1C6F673B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    Console.WriteLine("Choices are: {0}, {1}, {2} =&gt; Currently choices are {0}", firstChoice, secondChoice, thirdChoice, firstChoice);</w:t>
      </w:r>
    </w:p>
    <w:p w:rsidR="00C06004" w:rsidP="4022A1DD" w:rsidRDefault="00C06004" w14:paraId="7E5DAE6A" w14:textId="0E815195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else if (thirdChoice == 0) // Removed the third equal, corrected === to ==.</w:t>
      </w:r>
    </w:p>
    <w:p w:rsidR="00C06004" w:rsidP="4022A1DD" w:rsidRDefault="00C06004" w14:paraId="1D1B5389" w14:textId="43D8D2E7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    Console.WriteLine("Choices are: {0}, {1}, {2} =&gt; Currently choices are {0}, {1}", firstChoice, secondChoice, thirdChoice, firstChoice, secondChoice);</w:t>
      </w:r>
    </w:p>
    <w:p w:rsidR="00C06004" w:rsidP="4022A1DD" w:rsidRDefault="00C06004" w14:paraId="6F14C6B0" w14:textId="296D558F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else  // Added a space between the else if and the the start of the parentheses. This line was not showing up,</w:t>
      </w:r>
    </w:p>
    <w:p w:rsidR="00C06004" w:rsidP="4022A1DD" w:rsidRDefault="00C06004" w14:paraId="14A5F762" w14:textId="521721F8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      // so I used else in place of else if. This meant the (thirdChoice == 0) was not longer needed and prevented the code from running.</w:t>
      </w:r>
    </w:p>
    <w:p w:rsidR="00C06004" w:rsidP="4022A1DD" w:rsidRDefault="00C06004" w14:paraId="382C0DB6" w14:textId="72DA7A9B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    Console.WriteLine("Choices are: {0}, {1}, {2} =&gt; Currently choices are {0}, {1}, {2}",</w:t>
      </w:r>
    </w:p>
    <w:p w:rsidR="00C06004" w:rsidP="4022A1DD" w:rsidRDefault="00C06004" w14:paraId="0DC844A0" w14:textId="05DC3117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            firstChoice, secondChoice, thirdChoice, firstChoice, secondChoice, thirdChoice);</w:t>
      </w:r>
    </w:p>
    <w:p w:rsidR="00C06004" w:rsidP="4022A1DD" w:rsidRDefault="00C06004" w14:paraId="5F5D25C0" w14:textId="41C798D9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}</w:t>
      </w:r>
    </w:p>
    <w:p w:rsidR="00C06004" w:rsidP="4022A1DD" w:rsidRDefault="00C06004" w14:paraId="25DDE78C" w14:textId="7E3CE1FF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    </w:t>
      </w:r>
    </w:p>
    <w:p w:rsidR="00C06004" w:rsidP="4022A1DD" w:rsidRDefault="00C06004" w14:paraId="1C616E4D" w14:textId="77077966">
      <w:pPr>
        <w:pStyle w:val="Normal"/>
        <w:suppressAutoHyphens/>
        <w:spacing w:after="0" w:line="240" w:lineRule="auto"/>
        <w:contextualSpacing/>
      </w:pPr>
      <w:r w:rsidR="3C6375AA">
        <w:rPr/>
        <w:t xml:space="preserve">    }</w:t>
      </w:r>
    </w:p>
    <w:p w:rsidR="00C06004" w:rsidP="4022A1DD" w:rsidRDefault="00C06004" w14:paraId="6928A6FC" w14:textId="5B6CE587">
      <w:pPr>
        <w:pStyle w:val="Normal"/>
        <w:suppressAutoHyphens/>
        <w:spacing w:after="0" w:line="240" w:lineRule="auto"/>
        <w:contextualSpacing/>
      </w:pPr>
      <w:r w:rsidR="3C6375AA">
        <w:rPr/>
        <w:t>}</w:t>
      </w:r>
    </w:p>
    <w:p w:rsidR="00C06004" w:rsidP="000974D6" w:rsidRDefault="00C06004" w14:paraId="7A00BDFA" w14:textId="23B1ED14">
      <w:pPr>
        <w:suppressAutoHyphens/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23C14EAA" w:rsidP="4022A1DD" w:rsidRDefault="23C14EAA" w14:paraId="2BCFBE2F" w14:textId="28A3A269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 w:firstLine="720"/>
        <w:contextualSpacing/>
        <w:jc w:val="left"/>
      </w:pPr>
      <w:r w:rsidR="23C14EAA">
        <w:rPr/>
        <w:t xml:space="preserve">I started off by </w:t>
      </w:r>
      <w:r w:rsidR="23C14EAA">
        <w:rPr/>
        <w:t>reading through</w:t>
      </w:r>
      <w:r w:rsidR="23C14EAA">
        <w:rPr/>
        <w:t xml:space="preserve"> the provided code. There were not any glaring problems such as broken links and highlighted sections of errors. </w:t>
      </w:r>
      <w:r w:rsidR="70EA0B13">
        <w:rPr/>
        <w:t xml:space="preserve">I noticed in the </w:t>
      </w:r>
      <w:r w:rsidR="70EA0B13">
        <w:rPr/>
        <w:t>WriteCurrentChocies</w:t>
      </w:r>
      <w:r w:rsidR="70EA0B13">
        <w:rPr/>
        <w:t xml:space="preserve"> program it included </w:t>
      </w:r>
      <w:r w:rsidR="70EA0B13">
        <w:rPr/>
        <w:t>secondChoice</w:t>
      </w:r>
      <w:r w:rsidR="70EA0B13">
        <w:rPr/>
        <w:t xml:space="preserve"> and </w:t>
      </w:r>
      <w:r w:rsidR="70EA0B13">
        <w:rPr/>
        <w:t>thirdChoice</w:t>
      </w:r>
      <w:r w:rsidR="70EA0B13">
        <w:rPr/>
        <w:t xml:space="preserve"> twice respect</w:t>
      </w:r>
      <w:r w:rsidR="475FAF54">
        <w:rPr/>
        <w:t xml:space="preserve">ively. The first if statement needed to be corrected to include firstChocie instead of </w:t>
      </w:r>
      <w:r w:rsidR="475FAF54">
        <w:rPr/>
        <w:t>secondChoice</w:t>
      </w:r>
      <w:r w:rsidR="475FAF54">
        <w:rPr/>
        <w:t xml:space="preserve">. The </w:t>
      </w:r>
      <w:r w:rsidR="475FAF54">
        <w:rPr/>
        <w:t>firstChoice</w:t>
      </w:r>
      <w:r w:rsidR="475FAF54">
        <w:rPr/>
        <w:t xml:space="preserve"> had not been called at all. This still left the </w:t>
      </w:r>
      <w:r w:rsidR="475FAF54">
        <w:rPr/>
        <w:t>thirdChoice</w:t>
      </w:r>
      <w:r w:rsidR="475FAF54">
        <w:rPr/>
        <w:t xml:space="preserve"> called twice</w:t>
      </w:r>
      <w:r w:rsidR="2972EE80">
        <w:rPr/>
        <w:t xml:space="preserve">, but I had not yet focused on that. </w:t>
      </w:r>
      <w:r w:rsidR="39478895">
        <w:rPr/>
        <w:t>Instead,</w:t>
      </w:r>
      <w:r w:rsidR="2972EE80">
        <w:rPr/>
        <w:t xml:space="preserve"> I corrected the must equal statements, where one was a single equal and one was a triple. They were both corrected to be </w:t>
      </w:r>
      <w:r w:rsidR="39F3D4F9">
        <w:rPr/>
        <w:t xml:space="preserve">double, ==. I then added a space in-between the else if and parentheses in the last if else statement. </w:t>
      </w:r>
    </w:p>
    <w:p w:rsidR="7D31D968" w:rsidP="4022A1DD" w:rsidRDefault="7D31D968" w14:paraId="6AA061C0" w14:textId="429ED883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 w:firstLine="720"/>
        <w:contextualSpacing/>
        <w:jc w:val="left"/>
      </w:pPr>
      <w:r w:rsidR="7D31D968">
        <w:rPr/>
        <w:t xml:space="preserve">After debugging the program would open and close without displaying </w:t>
      </w:r>
      <w:r w:rsidR="5335187A">
        <w:rPr/>
        <w:t>its</w:t>
      </w:r>
      <w:r w:rsidR="7D31D968">
        <w:rPr/>
        <w:t xml:space="preserve"> output long enough to see.</w:t>
      </w:r>
      <w:r w:rsidR="4BF7CB21">
        <w:rPr/>
        <w:t xml:space="preserve"> I added a </w:t>
      </w:r>
      <w:r w:rsidR="4BF7CB21">
        <w:rPr/>
        <w:t>ReadLine</w:t>
      </w:r>
      <w:r w:rsidR="449C2FB1">
        <w:rPr/>
        <w:t xml:space="preserve"> to ensure the output would be displayed before closing. </w:t>
      </w:r>
      <w:r w:rsidR="788F9FF0">
        <w:rPr/>
        <w:t xml:space="preserve">I then realized the last line was not being printed and changed the statement to an else instead of if else. The </w:t>
      </w:r>
      <w:r w:rsidR="2B679D62">
        <w:rPr/>
        <w:t>(</w:t>
      </w:r>
      <w:r w:rsidR="2B679D62">
        <w:rPr/>
        <w:t>thirdChoice</w:t>
      </w:r>
      <w:r w:rsidR="2B679D62">
        <w:rPr/>
        <w:t xml:space="preserve"> == 0) was now no longer needed and was hinting it </w:t>
      </w:r>
      <w:r w:rsidR="2B679D62">
        <w:rPr/>
        <w:t>required</w:t>
      </w:r>
      <w:r w:rsidR="2B679D62">
        <w:rPr/>
        <w:t xml:space="preserve"> a semi-colon, but this section </w:t>
      </w:r>
      <w:r w:rsidR="439839D6">
        <w:rPr/>
        <w:t>just</w:t>
      </w:r>
      <w:r w:rsidR="2B679D62">
        <w:rPr/>
        <w:t xml:space="preserve"> needed to be removed. The program then </w:t>
      </w:r>
      <w:r w:rsidR="1E36FFBB">
        <w:rPr/>
        <w:t>put out the desired results.</w:t>
      </w:r>
    </w:p>
    <w:p w:rsidR="00C06004" w:rsidP="000974D6" w:rsidRDefault="00C06004" w14:paraId="7A52059B" w14:textId="6C9EA7BF">
      <w:pPr>
        <w:suppressAutoHyphens/>
        <w:spacing w:after="0" w:line="240" w:lineRule="auto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Pr="00E2770B" w:rsidR="006F24F6" w:rsidP="4022A1DD" w:rsidRDefault="3F27E03A" w14:paraId="4DDBEF00" w14:textId="5C9140CA">
      <w:pPr>
        <w:suppressAutoHyphens/>
        <w:spacing w:after="0" w:line="240" w:lineRule="auto"/>
        <w:ind w:left="0"/>
        <w:contextualSpacing/>
      </w:pPr>
      <w:r w:rsidR="020C20FD">
        <w:rPr/>
        <w:t xml:space="preserve">It is good to double check that the </w:t>
      </w:r>
      <w:r w:rsidR="68FEB9D9">
        <w:rPr/>
        <w:t>operators</w:t>
      </w:r>
      <w:r w:rsidR="020C20FD">
        <w:rPr/>
        <w:t xml:space="preserve"> are entered correctly and to check for </w:t>
      </w:r>
      <w:r w:rsidR="747F772F">
        <w:rPr/>
        <w:t>simple mistakes.</w:t>
      </w:r>
      <w:r w:rsidR="3E5471D4">
        <w:rPr/>
        <w:t xml:space="preserve"> This can include spelling, spacing, capitalization, or even missing components.</w:t>
      </w:r>
      <w:r w:rsidR="52ADE474">
        <w:rPr/>
        <w:t xml:space="preserve"> It is good to </w:t>
      </w:r>
      <w:r w:rsidR="1BB2C618">
        <w:rPr/>
        <w:t>click on</w:t>
      </w:r>
      <w:r w:rsidR="52ADE474">
        <w:rPr/>
        <w:t xml:space="preserve"> sections, such as </w:t>
      </w:r>
      <w:r w:rsidR="52ADE474">
        <w:rPr/>
        <w:t>firstChoice</w:t>
      </w:r>
      <w:r w:rsidR="52ADE474">
        <w:rPr/>
        <w:t xml:space="preserve">, to easily and quickly see where there are </w:t>
      </w:r>
      <w:r w:rsidR="6D423300">
        <w:rPr/>
        <w:t xml:space="preserve">referenced elsewhere in the program. This made it </w:t>
      </w:r>
      <w:r w:rsidR="6D423300">
        <w:rPr/>
        <w:t>very easy</w:t>
      </w:r>
      <w:r w:rsidR="6D423300">
        <w:rPr/>
        <w:t xml:space="preserve"> to see that it was not called in anything but the </w:t>
      </w:r>
      <w:r w:rsidR="6D423300">
        <w:rPr/>
        <w:t>writeLine</w:t>
      </w:r>
      <w:r w:rsidR="6D423300">
        <w:rPr/>
        <w:t xml:space="preserve"> sections of the program. </w:t>
      </w:r>
      <w:r w:rsidR="15B5B04A">
        <w:rPr/>
        <w:t xml:space="preserve">I do not think a lot of the hints provided in the tooltips are helpful yet. The solutions and hints I have </w:t>
      </w:r>
      <w:r w:rsidR="15B5B04A">
        <w:rPr/>
        <w:t>encountered</w:t>
      </w:r>
      <w:r w:rsidR="15B5B04A">
        <w:rPr/>
        <w:t xml:space="preserve"> from it so far are not actually helpful </w:t>
      </w:r>
      <w:r w:rsidR="7BC31ADA">
        <w:rPr/>
        <w:t xml:space="preserve">yet, but I am hoping to see that change in the future. Changing the final else if </w:t>
      </w:r>
      <w:r w:rsidR="6710FFE5">
        <w:rPr/>
        <w:t>statement</w:t>
      </w:r>
      <w:r w:rsidR="7BC31ADA">
        <w:rPr/>
        <w:t xml:space="preserve"> </w:t>
      </w:r>
      <w:r w:rsidR="752F05B1">
        <w:rPr/>
        <w:t xml:space="preserve">should include all other </w:t>
      </w:r>
      <w:r w:rsidR="261065B0">
        <w:rPr/>
        <w:t>options and</w:t>
      </w:r>
      <w:r w:rsidR="752F05B1">
        <w:rPr/>
        <w:t xml:space="preserve"> end the cycle. </w:t>
      </w:r>
      <w:r w:rsidR="7443E66F">
        <w:rPr/>
        <w:t>This meant it was no longer iterating through for options that were not perfectly equal.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14AF358"/>
    <w:rsid w:val="020C20FD"/>
    <w:rsid w:val="0234B8C8"/>
    <w:rsid w:val="02693388"/>
    <w:rsid w:val="02AD5E74"/>
    <w:rsid w:val="02B48ED2"/>
    <w:rsid w:val="038E6D56"/>
    <w:rsid w:val="055B22C2"/>
    <w:rsid w:val="0842D3DB"/>
    <w:rsid w:val="08F65187"/>
    <w:rsid w:val="0927011A"/>
    <w:rsid w:val="0A551C61"/>
    <w:rsid w:val="0BA98004"/>
    <w:rsid w:val="0BD15AD3"/>
    <w:rsid w:val="0BED6DF6"/>
    <w:rsid w:val="0C36FB55"/>
    <w:rsid w:val="0CAF11AF"/>
    <w:rsid w:val="0CC0A095"/>
    <w:rsid w:val="0CC87008"/>
    <w:rsid w:val="0E405D42"/>
    <w:rsid w:val="0ED95EAB"/>
    <w:rsid w:val="1032B525"/>
    <w:rsid w:val="10998F8C"/>
    <w:rsid w:val="10A8AE2D"/>
    <w:rsid w:val="1116C0A3"/>
    <w:rsid w:val="111BBDE3"/>
    <w:rsid w:val="13E7E16A"/>
    <w:rsid w:val="15B5B04A"/>
    <w:rsid w:val="184B3A34"/>
    <w:rsid w:val="1937548C"/>
    <w:rsid w:val="1BB2C618"/>
    <w:rsid w:val="1C1204F2"/>
    <w:rsid w:val="1D60717D"/>
    <w:rsid w:val="1E36FFBB"/>
    <w:rsid w:val="1E5DD047"/>
    <w:rsid w:val="202C1092"/>
    <w:rsid w:val="2196DC0D"/>
    <w:rsid w:val="21FE4904"/>
    <w:rsid w:val="22B7DCD6"/>
    <w:rsid w:val="22BC93B5"/>
    <w:rsid w:val="22D5BC12"/>
    <w:rsid w:val="23C14EAA"/>
    <w:rsid w:val="23D7F9B7"/>
    <w:rsid w:val="252C4CA4"/>
    <w:rsid w:val="2545EBAE"/>
    <w:rsid w:val="261065B0"/>
    <w:rsid w:val="27B86590"/>
    <w:rsid w:val="280B91E1"/>
    <w:rsid w:val="2972EE80"/>
    <w:rsid w:val="2A553716"/>
    <w:rsid w:val="2A734D50"/>
    <w:rsid w:val="2B679D62"/>
    <w:rsid w:val="2C8BD6B3"/>
    <w:rsid w:val="2D60FCCB"/>
    <w:rsid w:val="2E59F863"/>
    <w:rsid w:val="326CC00D"/>
    <w:rsid w:val="32764D95"/>
    <w:rsid w:val="32FB1837"/>
    <w:rsid w:val="337204D6"/>
    <w:rsid w:val="337BEA9A"/>
    <w:rsid w:val="337EDA8B"/>
    <w:rsid w:val="340A9AAF"/>
    <w:rsid w:val="3467C007"/>
    <w:rsid w:val="34956ED1"/>
    <w:rsid w:val="36020567"/>
    <w:rsid w:val="361245C7"/>
    <w:rsid w:val="36394369"/>
    <w:rsid w:val="36FE1B34"/>
    <w:rsid w:val="37C19D76"/>
    <w:rsid w:val="3844FFEE"/>
    <w:rsid w:val="38929260"/>
    <w:rsid w:val="39478895"/>
    <w:rsid w:val="39F3D4F9"/>
    <w:rsid w:val="3B770FC1"/>
    <w:rsid w:val="3BC5C72C"/>
    <w:rsid w:val="3C6375AA"/>
    <w:rsid w:val="3CCBBE12"/>
    <w:rsid w:val="3CD18035"/>
    <w:rsid w:val="3D0A1B6C"/>
    <w:rsid w:val="3D95BD70"/>
    <w:rsid w:val="3E2D455E"/>
    <w:rsid w:val="3E5471D4"/>
    <w:rsid w:val="3F27E03A"/>
    <w:rsid w:val="4022A1DD"/>
    <w:rsid w:val="40D99DF9"/>
    <w:rsid w:val="416DAEA0"/>
    <w:rsid w:val="42500636"/>
    <w:rsid w:val="432FC8B5"/>
    <w:rsid w:val="4341776E"/>
    <w:rsid w:val="439839D6"/>
    <w:rsid w:val="447ABC95"/>
    <w:rsid w:val="449C2FB1"/>
    <w:rsid w:val="4673708F"/>
    <w:rsid w:val="46B37C6A"/>
    <w:rsid w:val="46BC023B"/>
    <w:rsid w:val="473BD845"/>
    <w:rsid w:val="475FAF54"/>
    <w:rsid w:val="4891F305"/>
    <w:rsid w:val="4AD204BA"/>
    <w:rsid w:val="4ADBEA7E"/>
    <w:rsid w:val="4B0B130F"/>
    <w:rsid w:val="4BF7CB21"/>
    <w:rsid w:val="4D03D3CC"/>
    <w:rsid w:val="4E0A5485"/>
    <w:rsid w:val="4EBB6787"/>
    <w:rsid w:val="5090EB77"/>
    <w:rsid w:val="50EABF2C"/>
    <w:rsid w:val="51FED4EE"/>
    <w:rsid w:val="525EDF2B"/>
    <w:rsid w:val="526A0BD4"/>
    <w:rsid w:val="52ADE474"/>
    <w:rsid w:val="52E6FC63"/>
    <w:rsid w:val="5335187A"/>
    <w:rsid w:val="54A0DC49"/>
    <w:rsid w:val="5542FC38"/>
    <w:rsid w:val="56A4690E"/>
    <w:rsid w:val="586A5F5F"/>
    <w:rsid w:val="58ED63B0"/>
    <w:rsid w:val="59212109"/>
    <w:rsid w:val="5AB121AC"/>
    <w:rsid w:val="5CA47655"/>
    <w:rsid w:val="5D5E9453"/>
    <w:rsid w:val="6102F93E"/>
    <w:rsid w:val="61B3CD2A"/>
    <w:rsid w:val="624F90E6"/>
    <w:rsid w:val="63003679"/>
    <w:rsid w:val="670F5B85"/>
    <w:rsid w:val="6710FFE5"/>
    <w:rsid w:val="686C9829"/>
    <w:rsid w:val="68AB2BE6"/>
    <w:rsid w:val="68FEB9D9"/>
    <w:rsid w:val="6A46FC47"/>
    <w:rsid w:val="6AEF6F57"/>
    <w:rsid w:val="6C58F918"/>
    <w:rsid w:val="6D423300"/>
    <w:rsid w:val="6D5D0144"/>
    <w:rsid w:val="6E7927D5"/>
    <w:rsid w:val="70B0AA8B"/>
    <w:rsid w:val="70EA0B13"/>
    <w:rsid w:val="70F7F893"/>
    <w:rsid w:val="71B0C897"/>
    <w:rsid w:val="734C98F8"/>
    <w:rsid w:val="7443E66F"/>
    <w:rsid w:val="747F772F"/>
    <w:rsid w:val="7510CA11"/>
    <w:rsid w:val="752F05B1"/>
    <w:rsid w:val="778A6BA3"/>
    <w:rsid w:val="783DB834"/>
    <w:rsid w:val="788F9FF0"/>
    <w:rsid w:val="7AD7FE27"/>
    <w:rsid w:val="7BC31ADA"/>
    <w:rsid w:val="7C39EACC"/>
    <w:rsid w:val="7CFAEF63"/>
    <w:rsid w:val="7D31D968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43a7a006e9614503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Miller, Katya</lastModifiedBy>
  <revision>4</revision>
  <dcterms:created xsi:type="dcterms:W3CDTF">2024-01-29T02:51:00.0000000Z</dcterms:created>
  <dcterms:modified xsi:type="dcterms:W3CDTF">2024-11-25T01:28:56.91776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